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F7CF0" w14:textId="25733215" w:rsidR="009802F5" w:rsidRPr="009802F5" w:rsidRDefault="009802F5">
      <w:r>
        <w:tab/>
      </w:r>
      <w:r>
        <w:tab/>
      </w:r>
      <w:r>
        <w:tab/>
      </w:r>
      <w:r>
        <w:tab/>
        <w:t xml:space="preserve">Георги Филев </w:t>
      </w:r>
      <w:r>
        <w:rPr>
          <w:lang w:val="en-US"/>
        </w:rPr>
        <w:t xml:space="preserve">F104081 </w:t>
      </w:r>
    </w:p>
    <w:p w14:paraId="08811311" w14:textId="1BD00C95" w:rsidR="00650E1E" w:rsidRDefault="00A0436F">
      <w:r>
        <w:t>Домашно</w:t>
      </w:r>
      <w:r w:rsidR="00C26D64">
        <w:t xml:space="preserve"> към</w:t>
      </w:r>
      <w:r w:rsidR="00E84F18">
        <w:t xml:space="preserve"> тема </w:t>
      </w:r>
      <w:r w:rsidR="00DB4ABB">
        <w:rPr>
          <w:lang w:val="en-US"/>
        </w:rPr>
        <w:t>5</w:t>
      </w:r>
      <w:r w:rsidR="00E84F18">
        <w:t>.</w:t>
      </w:r>
      <w:r w:rsidR="00C26D64">
        <w:t xml:space="preserve"> </w:t>
      </w:r>
      <w:r w:rsidR="00DB4ABB">
        <w:t xml:space="preserve">Сортиране чрез </w:t>
      </w:r>
      <w:r w:rsidR="00C26D64">
        <w:t>Сливане.</w:t>
      </w:r>
    </w:p>
    <w:p w14:paraId="5AC51950" w14:textId="77777777" w:rsidR="00DB4ABB" w:rsidRDefault="007C736B" w:rsidP="00610CE7">
      <w:pPr>
        <w:pStyle w:val="ListParagraph"/>
        <w:numPr>
          <w:ilvl w:val="0"/>
          <w:numId w:val="1"/>
        </w:numPr>
      </w:pPr>
      <w:r>
        <w:t xml:space="preserve">Съставете </w:t>
      </w:r>
      <w:r w:rsidR="00DB4ABB">
        <w:t xml:space="preserve">рекурсивната </w:t>
      </w:r>
      <w:r>
        <w:t xml:space="preserve">програма за </w:t>
      </w:r>
      <w:r w:rsidR="00DB4ABB">
        <w:t xml:space="preserve">Сортиране чрез </w:t>
      </w:r>
      <w:r>
        <w:t>сливане</w:t>
      </w:r>
      <w:r w:rsidR="00DB4ABB">
        <w:t xml:space="preserve">. </w:t>
      </w:r>
    </w:p>
    <w:p w14:paraId="5668FD5C" w14:textId="70263828" w:rsidR="007C736B" w:rsidRDefault="00DB4ABB" w:rsidP="00DB4ABB">
      <w:pPr>
        <w:pStyle w:val="ListParagraph"/>
      </w:pPr>
      <w:r>
        <w:t>Н</w:t>
      </w:r>
      <w:r w:rsidR="007C736B">
        <w:t xml:space="preserve">а изхода от програмата да се </w:t>
      </w:r>
      <w:r w:rsidR="002816CD">
        <w:t>разпачатват</w:t>
      </w:r>
      <w:r w:rsidR="009054DC">
        <w:t xml:space="preserve"> -</w:t>
      </w:r>
      <w:r w:rsidR="007C736B">
        <w:t xml:space="preserve"> </w:t>
      </w:r>
      <w:r>
        <w:t xml:space="preserve">на потъване коментарите </w:t>
      </w:r>
      <w:r w:rsidRPr="00DB4ABB">
        <w:t>“</w:t>
      </w:r>
      <w:r>
        <w:t>потъвам наляво – граници ляв ХХ и десен УУ</w:t>
      </w:r>
      <w:r w:rsidRPr="00DB4ABB">
        <w:t>”</w:t>
      </w:r>
      <w:r>
        <w:t xml:space="preserve"> и </w:t>
      </w:r>
      <w:r w:rsidRPr="00DB4ABB">
        <w:t>“</w:t>
      </w:r>
      <w:r>
        <w:t>потъвам надясно - граници ляв ХХ и десен УУ</w:t>
      </w:r>
      <w:r w:rsidRPr="00DB4ABB">
        <w:t>”</w:t>
      </w:r>
      <w:r>
        <w:t xml:space="preserve">. Сливането да разпечатва </w:t>
      </w:r>
      <w:r w:rsidRPr="00DB4ABB">
        <w:t>“</w:t>
      </w:r>
      <w:r>
        <w:t>Сливам в С</w:t>
      </w:r>
      <w:r w:rsidRPr="00DB4ABB">
        <w:t>”</w:t>
      </w:r>
      <w:r>
        <w:t xml:space="preserve">и </w:t>
      </w:r>
      <w:r w:rsidRPr="00DB4ABB">
        <w:t>“</w:t>
      </w:r>
      <w:r>
        <w:t>Прехварлям в А</w:t>
      </w:r>
      <w:r w:rsidRPr="00DB4ABB">
        <w:t>”</w:t>
      </w:r>
      <w:r>
        <w:t xml:space="preserve">. </w:t>
      </w:r>
      <w:r w:rsidR="009054DC">
        <w:t>На изплуване да се разпе</w:t>
      </w:r>
      <w:r>
        <w:t xml:space="preserve">чатва „слях </w:t>
      </w:r>
      <w:r w:rsidR="009054DC">
        <w:t xml:space="preserve">ги </w:t>
      </w:r>
      <w:r>
        <w:t xml:space="preserve">и са наредени от индекс // до индекс VV“. </w:t>
      </w:r>
    </w:p>
    <w:p w14:paraId="49B4BD42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br/>
        <w:t>#include &lt;iostream&gt;</w:t>
      </w:r>
    </w:p>
    <w:p w14:paraId="35CD7281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using namespace std;</w:t>
      </w:r>
    </w:p>
    <w:p w14:paraId="25AE9D6D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int mergeSort(int, int);</w:t>
      </w:r>
      <w:r>
        <w:rPr>
          <w:rFonts w:ascii="Segoe UI" w:hAnsi="Segoe UI" w:cs="Segoe UI"/>
          <w:color w:val="212529"/>
          <w:sz w:val="21"/>
          <w:szCs w:val="21"/>
        </w:rPr>
        <w:br/>
        <w:t>int merge(int*,int, int, int*);</w:t>
      </w:r>
    </w:p>
    <w:p w14:paraId="36DA1AEA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int a[20] = { 99,5,6,1,2,3,1,23,34,56,78,45,63,42,78,45,95,864,652,777};</w:t>
      </w:r>
      <w:r>
        <w:rPr>
          <w:rFonts w:ascii="Segoe UI" w:hAnsi="Segoe UI" w:cs="Segoe UI"/>
          <w:color w:val="212529"/>
          <w:sz w:val="21"/>
          <w:szCs w:val="21"/>
        </w:rPr>
        <w:br/>
        <w:t>int c[20];</w:t>
      </w:r>
    </w:p>
    <w:p w14:paraId="68476550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int main() {</w:t>
      </w:r>
      <w:r>
        <w:rPr>
          <w:rFonts w:ascii="Segoe UI" w:hAnsi="Segoe UI" w:cs="Segoe UI"/>
          <w:color w:val="212529"/>
          <w:sz w:val="21"/>
          <w:szCs w:val="21"/>
        </w:rPr>
        <w:br/>
      </w:r>
      <w:r>
        <w:rPr>
          <w:rFonts w:ascii="Segoe UI" w:hAnsi="Segoe UI" w:cs="Segoe UI"/>
          <w:color w:val="212529"/>
          <w:sz w:val="21"/>
          <w:szCs w:val="21"/>
        </w:rPr>
        <w:br/>
        <w:t>cout &lt;&lt; "Purvonachalno sustoqnie na A: "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for (size_t i = 0; i &lt; 20; i++)</w:t>
      </w:r>
      <w:r>
        <w:rPr>
          <w:rFonts w:ascii="Segoe UI" w:hAnsi="Segoe UI" w:cs="Segoe UI"/>
          <w:color w:val="212529"/>
          <w:sz w:val="21"/>
          <w:szCs w:val="21"/>
        </w:rPr>
        <w:br/>
        <w:t>{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a[i] &lt;&lt; " "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mergeSort(0, 19);</w:t>
      </w:r>
    </w:p>
    <w:p w14:paraId="160693E5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for (int i = 0; i &lt; 20; i++)</w:t>
      </w:r>
      <w:r>
        <w:rPr>
          <w:rFonts w:ascii="Segoe UI" w:hAnsi="Segoe UI" w:cs="Segoe UI"/>
          <w:color w:val="212529"/>
          <w:sz w:val="21"/>
          <w:szCs w:val="21"/>
        </w:rPr>
        <w:br/>
        <w:t>{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a[i] &lt;&lt; " "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return 0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</w:p>
    <w:p w14:paraId="156465E7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int mergeSort(int leftIndex, int rightIndex) {</w:t>
      </w:r>
      <w:r>
        <w:rPr>
          <w:rFonts w:ascii="Segoe UI" w:hAnsi="Segoe UI" w:cs="Segoe UI"/>
          <w:color w:val="212529"/>
          <w:sz w:val="21"/>
          <w:szCs w:val="21"/>
        </w:rPr>
        <w:br/>
        <w:t>if (leftIndex &lt; rightIndex)</w:t>
      </w:r>
      <w:r>
        <w:rPr>
          <w:rFonts w:ascii="Segoe UI" w:hAnsi="Segoe UI" w:cs="Segoe UI"/>
          <w:color w:val="212529"/>
          <w:sz w:val="21"/>
          <w:szCs w:val="21"/>
        </w:rPr>
        <w:br/>
        <w:t>{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"---Potuvame nalqvo---"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"leftIndex = " &lt;&lt; leftIndex &lt;&lt; " rightIndex = " &lt;&lt; rightIndex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mergeSort(leftIndex, (leftIndex + rightIndex) / 2);</w:t>
      </w:r>
    </w:p>
    <w:p w14:paraId="47A5FAC0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lastRenderedPageBreak/>
        <w:t>cout &lt;&lt; "---Potuvame nadqsno---"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"leftIndex = " &lt;&lt; leftIndex &lt;&lt; " rightIndex = " &lt;&lt; rightIndex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mergeSort(((leftIndex + rightIndex) / 2)+1, rightIndex);</w:t>
      </w:r>
    </w:p>
    <w:p w14:paraId="45917B8E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cout &lt;&lt; "Dostignah funkciq merge!"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merge(a, leftIndex, rightIndex, c)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else {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"--- DUNO ---"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"tekush element - a = " &lt;&lt; a[leftIndex]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return 0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int merge(int* a, int leftIndex, int rightIndex, int* c) {</w:t>
      </w:r>
      <w:r>
        <w:rPr>
          <w:rFonts w:ascii="Segoe UI" w:hAnsi="Segoe UI" w:cs="Segoe UI"/>
          <w:color w:val="212529"/>
          <w:sz w:val="21"/>
          <w:szCs w:val="21"/>
        </w:rPr>
        <w:br/>
      </w:r>
      <w:r>
        <w:rPr>
          <w:rFonts w:ascii="Segoe UI" w:hAnsi="Segoe UI" w:cs="Segoe UI"/>
          <w:color w:val="212529"/>
          <w:sz w:val="21"/>
          <w:szCs w:val="21"/>
        </w:rPr>
        <w:br/>
        <w:t>int aBeg = leftIndex, bBeg = ((leftIndex + rightIndex) / 2) + 1, cPlace = leftIndex;</w:t>
      </w:r>
    </w:p>
    <w:p w14:paraId="793DCE53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while (aBeg &lt; ((leftIndex+rightIndex)/2)+1 &amp;&amp; bBeg &lt; rightIndex+1) {</w:t>
      </w:r>
      <w:r>
        <w:rPr>
          <w:rFonts w:ascii="Segoe UI" w:hAnsi="Segoe UI" w:cs="Segoe UI"/>
          <w:color w:val="212529"/>
          <w:sz w:val="21"/>
          <w:szCs w:val="21"/>
        </w:rPr>
        <w:br/>
        <w:t>if (a[aBeg] &lt; a[bBeg]) {</w:t>
      </w:r>
      <w:r>
        <w:rPr>
          <w:rFonts w:ascii="Segoe UI" w:hAnsi="Segoe UI" w:cs="Segoe UI"/>
          <w:color w:val="212529"/>
          <w:sz w:val="21"/>
          <w:szCs w:val="21"/>
        </w:rPr>
        <w:br/>
        <w:t>c[cPlace] = a[aBeg];</w:t>
      </w:r>
      <w:r>
        <w:rPr>
          <w:rFonts w:ascii="Segoe UI" w:hAnsi="Segoe UI" w:cs="Segoe UI"/>
          <w:color w:val="212529"/>
          <w:sz w:val="21"/>
          <w:szCs w:val="21"/>
        </w:rPr>
        <w:br/>
        <w:t>aBeg++;</w:t>
      </w:r>
    </w:p>
    <w:p w14:paraId="53213AE4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else {</w:t>
      </w:r>
      <w:r>
        <w:rPr>
          <w:rFonts w:ascii="Segoe UI" w:hAnsi="Segoe UI" w:cs="Segoe UI"/>
          <w:color w:val="212529"/>
          <w:sz w:val="21"/>
          <w:szCs w:val="21"/>
        </w:rPr>
        <w:br/>
        <w:t>c[cPlace] = a[bBeg];</w:t>
      </w:r>
      <w:r>
        <w:rPr>
          <w:rFonts w:ascii="Segoe UI" w:hAnsi="Segoe UI" w:cs="Segoe UI"/>
          <w:color w:val="212529"/>
          <w:sz w:val="21"/>
          <w:szCs w:val="21"/>
        </w:rPr>
        <w:br/>
        <w:t>bBeg++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cPlace++;</w:t>
      </w:r>
    </w:p>
    <w:p w14:paraId="3CDD16AB" w14:textId="77777777" w:rsidR="00574268" w:rsidRDefault="00574268" w:rsidP="00574268">
      <w:pPr>
        <w:pStyle w:val="NormalWeb"/>
        <w:spacing w:before="0" w:beforeAutospacing="0"/>
        <w:rPr>
          <w:rFonts w:ascii="Segoe UI" w:hAnsi="Segoe UI" w:cs="Segoe UI"/>
          <w:color w:val="212529"/>
          <w:sz w:val="21"/>
          <w:szCs w:val="21"/>
        </w:rPr>
      </w:pPr>
      <w:r>
        <w:rPr>
          <w:rFonts w:ascii="Segoe UI" w:hAnsi="Segoe UI" w:cs="Segoe UI"/>
          <w:color w:val="212529"/>
          <w:sz w:val="21"/>
          <w:szCs w:val="21"/>
        </w:rPr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for (aBeg; aBeg &lt; ((leftIndex + rightIndex) / 2) + 1; aBeg++, cPlace++)</w:t>
      </w:r>
      <w:r>
        <w:rPr>
          <w:rFonts w:ascii="Segoe UI" w:hAnsi="Segoe UI" w:cs="Segoe UI"/>
          <w:color w:val="212529"/>
          <w:sz w:val="21"/>
          <w:szCs w:val="21"/>
        </w:rPr>
        <w:br/>
        <w:t>{</w:t>
      </w:r>
      <w:r>
        <w:rPr>
          <w:rFonts w:ascii="Segoe UI" w:hAnsi="Segoe UI" w:cs="Segoe UI"/>
          <w:color w:val="212529"/>
          <w:sz w:val="21"/>
          <w:szCs w:val="21"/>
        </w:rPr>
        <w:br/>
        <w:t>c[cPlace] = a[aBeg]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for (bBeg; bBeg &lt; rightIndex+1; bBeg++, cPlace++)</w:t>
      </w:r>
      <w:r>
        <w:rPr>
          <w:rFonts w:ascii="Segoe UI" w:hAnsi="Segoe UI" w:cs="Segoe UI"/>
          <w:color w:val="212529"/>
          <w:sz w:val="21"/>
          <w:szCs w:val="21"/>
        </w:rPr>
        <w:br/>
        <w:t>{</w:t>
      </w:r>
      <w:r>
        <w:rPr>
          <w:rFonts w:ascii="Segoe UI" w:hAnsi="Segoe UI" w:cs="Segoe UI"/>
          <w:color w:val="212529"/>
          <w:sz w:val="21"/>
          <w:szCs w:val="21"/>
        </w:rPr>
        <w:br/>
        <w:t>c[cPlace] = a[bBeg]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"Naredih elementite v C!"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cout &lt;&lt; "Premestvam gi v A" &lt;&lt; endl;</w:t>
      </w:r>
      <w:r>
        <w:rPr>
          <w:rFonts w:ascii="Segoe UI" w:hAnsi="Segoe UI" w:cs="Segoe UI"/>
          <w:color w:val="212529"/>
          <w:sz w:val="21"/>
          <w:szCs w:val="21"/>
        </w:rPr>
        <w:br/>
        <w:t>for (int i = leftIndex; i &lt; rightIndex +1 ; i++)</w:t>
      </w:r>
      <w:r>
        <w:rPr>
          <w:rFonts w:ascii="Segoe UI" w:hAnsi="Segoe UI" w:cs="Segoe UI"/>
          <w:color w:val="212529"/>
          <w:sz w:val="21"/>
          <w:szCs w:val="21"/>
        </w:rPr>
        <w:br/>
        <w:t>{</w:t>
      </w:r>
      <w:r>
        <w:rPr>
          <w:rFonts w:ascii="Segoe UI" w:hAnsi="Segoe UI" w:cs="Segoe UI"/>
          <w:color w:val="212529"/>
          <w:sz w:val="21"/>
          <w:szCs w:val="21"/>
        </w:rPr>
        <w:br/>
        <w:t>a[i] = c[i]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  <w:r>
        <w:rPr>
          <w:rFonts w:ascii="Segoe UI" w:hAnsi="Segoe UI" w:cs="Segoe UI"/>
          <w:color w:val="212529"/>
          <w:sz w:val="21"/>
          <w:szCs w:val="21"/>
        </w:rPr>
        <w:br/>
        <w:t>return 0;</w:t>
      </w:r>
      <w:r>
        <w:rPr>
          <w:rFonts w:ascii="Segoe UI" w:hAnsi="Segoe UI" w:cs="Segoe UI"/>
          <w:color w:val="212529"/>
          <w:sz w:val="21"/>
          <w:szCs w:val="21"/>
        </w:rPr>
        <w:br/>
        <w:t>}</w:t>
      </w:r>
    </w:p>
    <w:p w14:paraId="0545401C" w14:textId="77777777" w:rsidR="00574268" w:rsidRDefault="00574268" w:rsidP="00DB4ABB">
      <w:pPr>
        <w:pStyle w:val="ListParagraph"/>
      </w:pPr>
    </w:p>
    <w:p w14:paraId="31650240" w14:textId="043BAA75" w:rsidR="00574268" w:rsidRDefault="009054DC" w:rsidP="00574268">
      <w:pPr>
        <w:pStyle w:val="ListParagraph"/>
        <w:numPr>
          <w:ilvl w:val="0"/>
          <w:numId w:val="1"/>
        </w:numPr>
      </w:pPr>
      <w:r>
        <w:t xml:space="preserve">Така съставената програма, изчистена от коментарите, пуснете за сравнение със Сортиране по дялове, при еднакви за двата алгоритъма </w:t>
      </w:r>
      <w:r w:rsidR="00A0436F">
        <w:t xml:space="preserve">поредици от </w:t>
      </w:r>
      <w:r>
        <w:t xml:space="preserve">входни масиви от случайни стойности </w:t>
      </w:r>
      <w:r w:rsidRPr="009054DC">
        <w:t>(</w:t>
      </w:r>
      <w:r>
        <w:t>нарастващи постъпково по размер</w:t>
      </w:r>
      <w:r w:rsidRPr="009054DC">
        <w:t>)</w:t>
      </w:r>
      <w:r>
        <w:t xml:space="preserve"> и, по известната методика, съставете графиката и ги съпоставете.  </w:t>
      </w:r>
    </w:p>
    <w:p w14:paraId="0006FCDC" w14:textId="456FBCBD" w:rsidR="007A3E48" w:rsidRDefault="007A3E48" w:rsidP="007A3E48">
      <w:pPr>
        <w:pStyle w:val="ListParagraph"/>
      </w:pPr>
      <w:r w:rsidRPr="007A3E48">
        <w:drawing>
          <wp:inline distT="0" distB="0" distL="0" distR="0" wp14:anchorId="786390C5" wp14:editId="4557694E">
            <wp:extent cx="5972810" cy="2035175"/>
            <wp:effectExtent l="0" t="0" r="8890" b="317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86B9C" w14:textId="174B7EBA" w:rsidR="007A3E48" w:rsidRDefault="007A3E48" w:rsidP="007A3E48">
      <w:pPr>
        <w:pStyle w:val="ListParagraph"/>
      </w:pPr>
      <w:r>
        <w:rPr>
          <w:noProof/>
        </w:rPr>
        <w:drawing>
          <wp:inline distT="0" distB="0" distL="0" distR="0" wp14:anchorId="68696121" wp14:editId="4D036BCD">
            <wp:extent cx="3810000" cy="2857500"/>
            <wp:effectExtent l="0" t="0" r="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EB0C6" w14:textId="77777777" w:rsidR="00A0436F" w:rsidRPr="007C736B" w:rsidRDefault="00A0436F" w:rsidP="00A0436F">
      <w:r>
        <w:t>Заданието е неразделна част от домашното.</w:t>
      </w:r>
    </w:p>
    <w:sectPr w:rsidR="00A0436F" w:rsidRPr="007C736B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D4560"/>
    <w:multiLevelType w:val="hybridMultilevel"/>
    <w:tmpl w:val="CE541A9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I0sTCwNDQwtDBU0lEKTi0uzszPAykwqQUAecnfxCwAAAA="/>
  </w:docVars>
  <w:rsids>
    <w:rsidRoot w:val="007C736B"/>
    <w:rsid w:val="000F344B"/>
    <w:rsid w:val="002816CD"/>
    <w:rsid w:val="00466A3A"/>
    <w:rsid w:val="004F12B6"/>
    <w:rsid w:val="00574268"/>
    <w:rsid w:val="00610CE7"/>
    <w:rsid w:val="00650E1E"/>
    <w:rsid w:val="007873F8"/>
    <w:rsid w:val="007A3E48"/>
    <w:rsid w:val="007C736B"/>
    <w:rsid w:val="008246D7"/>
    <w:rsid w:val="009054DC"/>
    <w:rsid w:val="009802F5"/>
    <w:rsid w:val="00A0436F"/>
    <w:rsid w:val="00BF4B34"/>
    <w:rsid w:val="00C26D64"/>
    <w:rsid w:val="00DB4ABB"/>
    <w:rsid w:val="00E84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ADC45"/>
  <w15:docId w15:val="{EF32F6D7-F7D3-4673-A5D9-D0CF95DCB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C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74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7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eorgi Filev</cp:lastModifiedBy>
  <cp:revision>6</cp:revision>
  <dcterms:created xsi:type="dcterms:W3CDTF">2020-10-31T10:03:00Z</dcterms:created>
  <dcterms:modified xsi:type="dcterms:W3CDTF">2021-11-21T23:37:00Z</dcterms:modified>
</cp:coreProperties>
</file>